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EA399B6" w:rsidR="008E2F34" w:rsidRPr="006917A3" w:rsidRDefault="009B30D2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6917A3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৭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6917A3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EA399B6" w:rsidR="008E2F34" w:rsidRPr="006917A3" w:rsidRDefault="009B30D2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6917A3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৭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6917A3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783DC6CC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োটেশন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2018173" w14:textId="77777777" w:rsidR="009B30D2" w:rsidRDefault="009B30D2" w:rsidP="009B30D2">
      <w:pPr>
        <w:spacing w:after="120"/>
        <w:ind w:left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52A844A2" w14:textId="77777777" w:rsidR="009B30D2" w:rsidRDefault="009B30D2" w:rsidP="009B30D2">
      <w:pPr>
        <w:spacing w:after="120"/>
        <w:ind w:left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5A67116C" w14:textId="77777777" w:rsidR="009B30D2" w:rsidRDefault="009B30D2" w:rsidP="009B30D2">
      <w:pPr>
        <w:spacing w:after="120"/>
        <w:ind w:left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46CF51EF" w14:textId="77777777" w:rsidR="009B30D2" w:rsidRPr="00C83622" w:rsidRDefault="009B30D2" w:rsidP="009B30D2">
      <w:pPr>
        <w:spacing w:after="120"/>
        <w:ind w:left="720" w:firstLine="720"/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</w:pP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ষ্টীল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টাওয়ার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ওয়েস্টেজ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সিট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দিয়ে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তৈরি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করা</w:t>
      </w:r>
      <w:proofErr w:type="spellEnd"/>
    </w:p>
    <w:p w14:paraId="1968545F" w14:textId="7FB26575" w:rsidR="008F18F8" w:rsidRPr="00C8362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8"/>
          <w:szCs w:val="28"/>
        </w:rPr>
      </w:pP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মেকিং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চার্জ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প্রতি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বর্গফুট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১২০.০০ </w:t>
      </w:r>
      <w:proofErr w:type="spellStart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>টাকা</w:t>
      </w:r>
      <w:proofErr w:type="spellEnd"/>
      <w:r w:rsidRPr="00C83622">
        <w:rPr>
          <w:rFonts w:ascii="Shonar Bangla" w:hAnsi="Shonar Bangla" w:cs="Shonar Bangla"/>
          <w:b/>
          <w:bCs/>
          <w:color w:val="000000" w:themeColor="text1"/>
          <w:sz w:val="28"/>
          <w:szCs w:val="28"/>
        </w:rPr>
        <w:t xml:space="preserve"> </w:t>
      </w:r>
      <w:r w:rsidR="007E3079" w:rsidRPr="00C836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8"/>
          <w:szCs w:val="28"/>
        </w:rPr>
        <w:t xml:space="preserve"> </w:t>
      </w:r>
    </w:p>
    <w:p w14:paraId="79EB40D2" w14:textId="5122BA4A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C51886B" w14:textId="1EEB3B0D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414534D2" w14:textId="170820A0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2DD866C7" w14:textId="61EBB329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2A45280D" w14:textId="3A1E53BD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87F4B68" w14:textId="067CB525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793DF02E" w14:textId="58340733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5F051E58" w14:textId="1C55FF3C" w:rsidR="009B30D2" w:rsidRDefault="009B30D2" w:rsidP="009B30D2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পনাক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ধন্যবাদ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C836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পনার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ি</w:t>
      </w:r>
      <w:r w:rsidR="00C836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্বস্ত</w:t>
      </w:r>
      <w:proofErr w:type="spellEnd"/>
    </w:p>
    <w:p w14:paraId="2A2D564C" w14:textId="09767323" w:rsidR="00C83622" w:rsidRPr="005F2A52" w:rsidRDefault="00C83622" w:rsidP="009B30D2">
      <w:pPr>
        <w:spacing w:after="120"/>
        <w:ind w:left="720" w:firstLine="720"/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জিবর</w:t>
      </w:r>
      <w:proofErr w:type="spellEnd"/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A7AD6"/>
    <w:rsid w:val="001D6DAD"/>
    <w:rsid w:val="00203B44"/>
    <w:rsid w:val="00332044"/>
    <w:rsid w:val="00437BE8"/>
    <w:rsid w:val="00464DD6"/>
    <w:rsid w:val="005F2A52"/>
    <w:rsid w:val="006917A3"/>
    <w:rsid w:val="006D38E6"/>
    <w:rsid w:val="0070385D"/>
    <w:rsid w:val="007D02D1"/>
    <w:rsid w:val="007E3079"/>
    <w:rsid w:val="00887277"/>
    <w:rsid w:val="008C3BC8"/>
    <w:rsid w:val="008E2F34"/>
    <w:rsid w:val="008F18F8"/>
    <w:rsid w:val="00934365"/>
    <w:rsid w:val="009B30D2"/>
    <w:rsid w:val="00A37FC2"/>
    <w:rsid w:val="00B75524"/>
    <w:rsid w:val="00BF466C"/>
    <w:rsid w:val="00C83622"/>
    <w:rsid w:val="00CD5CAC"/>
    <w:rsid w:val="00D234BE"/>
    <w:rsid w:val="00DB286A"/>
    <w:rsid w:val="00E06171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7-17T07:23:00Z</dcterms:created>
  <dcterms:modified xsi:type="dcterms:W3CDTF">2022-07-17T07:23:00Z</dcterms:modified>
</cp:coreProperties>
</file>